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260" w:type="dxa"/>
        <w:tblInd w:w="-275" w:type="dxa"/>
        <w:tblLook w:val="04A0" w:firstRow="1" w:lastRow="0" w:firstColumn="1" w:lastColumn="0" w:noHBand="0" w:noVBand="1"/>
      </w:tblPr>
      <w:tblGrid>
        <w:gridCol w:w="2970"/>
        <w:gridCol w:w="7290"/>
      </w:tblGrid>
      <w:tr w:rsidR="00E96B90" w:rsidRPr="00E76B46" w:rsidTr="00E96B90">
        <w:tc>
          <w:tcPr>
            <w:tcW w:w="10260" w:type="dxa"/>
            <w:gridSpan w:val="2"/>
          </w:tcPr>
          <w:p w:rsidR="00DF5013" w:rsidRDefault="00667DB6" w:rsidP="00DF5013">
            <w:pPr>
              <w:rPr>
                <w:rFonts w:ascii="Arial" w:hAnsi="Arial" w:cs="Arial"/>
                <w:sz w:val="44"/>
                <w:szCs w:val="44"/>
                <w:lang w:val="cy-GB"/>
              </w:rPr>
            </w:pPr>
            <w:r w:rsidRPr="00E76B46">
              <w:rPr>
                <w:rFonts w:ascii="Arial" w:hAnsi="Arial" w:cs="Arial"/>
                <w:b/>
                <w:sz w:val="40"/>
                <w:szCs w:val="40"/>
              </w:rPr>
              <w:t>Volunteer Role:</w:t>
            </w:r>
            <w:r w:rsidR="00051DA2" w:rsidRPr="00E76B46">
              <w:rPr>
                <w:rFonts w:ascii="Arial" w:hAnsi="Arial" w:cs="Arial"/>
                <w:sz w:val="44"/>
                <w:szCs w:val="44"/>
                <w:lang w:val="cy-GB"/>
              </w:rPr>
              <w:t xml:space="preserve"> Volunteer</w:t>
            </w:r>
            <w:r w:rsidR="00DF5013">
              <w:rPr>
                <w:rFonts w:ascii="Arial" w:hAnsi="Arial" w:cs="Arial"/>
                <w:sz w:val="44"/>
                <w:szCs w:val="44"/>
                <w:lang w:val="cy-GB"/>
              </w:rPr>
              <w:t xml:space="preserve"> Waitress/Waiter</w:t>
            </w:r>
          </w:p>
          <w:p w:rsidR="00B912DC" w:rsidRPr="00DF5013" w:rsidRDefault="00E76B46" w:rsidP="00DF5013">
            <w:p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 xml:space="preserve">Volunteers are needed </w:t>
            </w:r>
            <w:r w:rsidR="00DF5013" w:rsidRPr="00DF5013">
              <w:rPr>
                <w:rFonts w:ascii="Arial" w:hAnsi="Arial" w:cs="Arial"/>
                <w:sz w:val="24"/>
                <w:szCs w:val="24"/>
                <w:lang w:val="cy-GB"/>
              </w:rPr>
              <w:t>to provide an efficient and friendly service to customers in our Old Fire Station Cafe</w:t>
            </w:r>
          </w:p>
        </w:tc>
      </w:tr>
      <w:tr w:rsidR="000B1217" w:rsidRPr="00E76B46" w:rsidTr="00E96B90">
        <w:tc>
          <w:tcPr>
            <w:tcW w:w="2970" w:type="dxa"/>
          </w:tcPr>
          <w:p w:rsidR="000B1217" w:rsidRPr="00E76B46" w:rsidRDefault="000B1217" w:rsidP="008D6CE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76B46">
              <w:rPr>
                <w:rFonts w:ascii="Arial" w:hAnsi="Arial" w:cs="Arial"/>
                <w:b/>
                <w:sz w:val="28"/>
                <w:szCs w:val="28"/>
              </w:rPr>
              <w:t>Service:</w:t>
            </w:r>
          </w:p>
        </w:tc>
        <w:tc>
          <w:tcPr>
            <w:tcW w:w="7290" w:type="dxa"/>
          </w:tcPr>
          <w:p w:rsidR="00E96B90" w:rsidRPr="00E76B46" w:rsidRDefault="00051DA2" w:rsidP="00667DB6">
            <w:pPr>
              <w:rPr>
                <w:rFonts w:ascii="Arial" w:hAnsi="Arial" w:cs="Arial"/>
                <w:sz w:val="24"/>
                <w:szCs w:val="24"/>
              </w:rPr>
            </w:pPr>
            <w:r w:rsidRPr="00E76B46">
              <w:rPr>
                <w:rFonts w:ascii="Arial" w:hAnsi="Arial" w:cs="Arial"/>
                <w:sz w:val="24"/>
                <w:szCs w:val="24"/>
              </w:rPr>
              <w:t>Catering</w:t>
            </w:r>
          </w:p>
        </w:tc>
      </w:tr>
      <w:tr w:rsidR="001952F4" w:rsidRPr="00E76B46" w:rsidTr="00E96B90">
        <w:tc>
          <w:tcPr>
            <w:tcW w:w="2970" w:type="dxa"/>
          </w:tcPr>
          <w:p w:rsidR="001952F4" w:rsidRPr="00E76B46" w:rsidRDefault="000B1217" w:rsidP="00E96B9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6B46">
              <w:rPr>
                <w:rFonts w:ascii="Arial" w:hAnsi="Arial" w:cs="Arial"/>
                <w:b/>
                <w:sz w:val="28"/>
                <w:szCs w:val="28"/>
              </w:rPr>
              <w:t xml:space="preserve">Name </w:t>
            </w:r>
            <w:r w:rsidR="00E96B90" w:rsidRPr="00E76B46">
              <w:rPr>
                <w:rFonts w:ascii="Arial" w:hAnsi="Arial" w:cs="Arial"/>
                <w:b/>
                <w:sz w:val="28"/>
                <w:szCs w:val="28"/>
              </w:rPr>
              <w:t>&amp;</w:t>
            </w:r>
            <w:r w:rsidRPr="00E76B46">
              <w:rPr>
                <w:rFonts w:ascii="Arial" w:hAnsi="Arial" w:cs="Arial"/>
                <w:b/>
                <w:sz w:val="28"/>
                <w:szCs w:val="28"/>
              </w:rPr>
              <w:t xml:space="preserve"> purpose of service</w:t>
            </w:r>
            <w:r w:rsidR="00E96B90" w:rsidRPr="00E76B46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7290" w:type="dxa"/>
          </w:tcPr>
          <w:p w:rsidR="00E96B90" w:rsidRPr="00E76B46" w:rsidRDefault="00E76B46" w:rsidP="00E76B46">
            <w:pPr>
              <w:rPr>
                <w:rFonts w:ascii="Arial" w:hAnsi="Arial" w:cs="Arial"/>
                <w:sz w:val="24"/>
                <w:szCs w:val="24"/>
              </w:rPr>
            </w:pPr>
            <w:r w:rsidRPr="00E76B46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The Old Fire Station Café is open Sundays to Fridays serving affordable meals freshly cooked on the premises</w:t>
            </w:r>
          </w:p>
        </w:tc>
      </w:tr>
      <w:tr w:rsidR="00E96B90" w:rsidRPr="00E76B46" w:rsidTr="00E96B90">
        <w:tc>
          <w:tcPr>
            <w:tcW w:w="2970" w:type="dxa"/>
          </w:tcPr>
          <w:p w:rsidR="00E96B90" w:rsidRPr="00E76B46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76B46">
              <w:rPr>
                <w:rFonts w:ascii="Arial" w:hAnsi="Arial" w:cs="Arial"/>
                <w:b/>
                <w:sz w:val="28"/>
                <w:szCs w:val="28"/>
              </w:rPr>
              <w:t>Location:</w:t>
            </w:r>
          </w:p>
          <w:p w:rsidR="00E96B90" w:rsidRPr="00E76B46" w:rsidRDefault="00E96B90" w:rsidP="00EC019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:rsidR="00E96B90" w:rsidRPr="00E76B46" w:rsidRDefault="00E95873" w:rsidP="00667DB6">
            <w:pPr>
              <w:rPr>
                <w:rFonts w:ascii="Arial" w:hAnsi="Arial" w:cs="Arial"/>
                <w:sz w:val="24"/>
                <w:szCs w:val="24"/>
              </w:rPr>
            </w:pPr>
            <w:r w:rsidRPr="00E76B46">
              <w:rPr>
                <w:rFonts w:ascii="Arial" w:hAnsi="Arial" w:cs="Arial"/>
                <w:sz w:val="24"/>
                <w:szCs w:val="24"/>
              </w:rPr>
              <w:t xml:space="preserve">138 </w:t>
            </w:r>
            <w:proofErr w:type="spellStart"/>
            <w:r w:rsidRPr="00E76B46">
              <w:rPr>
                <w:rFonts w:ascii="Arial" w:hAnsi="Arial" w:cs="Arial"/>
                <w:sz w:val="24"/>
                <w:szCs w:val="24"/>
              </w:rPr>
              <w:t>Cowick</w:t>
            </w:r>
            <w:proofErr w:type="spellEnd"/>
            <w:r w:rsidRPr="00E76B46">
              <w:rPr>
                <w:rFonts w:ascii="Arial" w:hAnsi="Arial" w:cs="Arial"/>
                <w:sz w:val="24"/>
                <w:szCs w:val="24"/>
              </w:rPr>
              <w:t xml:space="preserve"> Street, Exeter</w:t>
            </w:r>
          </w:p>
        </w:tc>
      </w:tr>
      <w:tr w:rsidR="00E96B90" w:rsidRPr="00E76B46" w:rsidTr="00E96B90">
        <w:tc>
          <w:tcPr>
            <w:tcW w:w="2970" w:type="dxa"/>
          </w:tcPr>
          <w:p w:rsidR="00E96B90" w:rsidRPr="00E76B46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76B46">
              <w:rPr>
                <w:rFonts w:ascii="Arial" w:hAnsi="Arial" w:cs="Arial"/>
                <w:b/>
                <w:sz w:val="28"/>
                <w:szCs w:val="28"/>
              </w:rPr>
              <w:t>Role supervisor:</w:t>
            </w:r>
          </w:p>
          <w:p w:rsidR="00E96B90" w:rsidRPr="00E76B46" w:rsidRDefault="00E96B90" w:rsidP="00EC019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:rsidR="00E96B90" w:rsidRPr="00E76B46" w:rsidRDefault="00E76B46" w:rsidP="00EC019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resa Jones – Catering Manager</w:t>
            </w:r>
          </w:p>
        </w:tc>
      </w:tr>
      <w:tr w:rsidR="002F4FDB" w:rsidRPr="00E76B46" w:rsidTr="00E96B90">
        <w:tc>
          <w:tcPr>
            <w:tcW w:w="2970" w:type="dxa"/>
          </w:tcPr>
          <w:p w:rsidR="002F4FDB" w:rsidRPr="00A9392D" w:rsidRDefault="002F4FDB" w:rsidP="0000430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7290" w:type="dxa"/>
          </w:tcPr>
          <w:p w:rsidR="00BD3DF5" w:rsidRDefault="00BD3DF5" w:rsidP="00051DA2">
            <w:pPr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4"/>
                <w:szCs w:val="24"/>
                <w:lang w:val="cy-GB"/>
              </w:rPr>
              <w:t xml:space="preserve">Tuesdays </w:t>
            </w:r>
            <w:r w:rsidRPr="00BD3DF5">
              <w:rPr>
                <w:rFonts w:ascii="Arial" w:hAnsi="Arial" w:cs="Arial"/>
                <w:sz w:val="24"/>
                <w:szCs w:val="24"/>
                <w:lang w:val="cy-GB"/>
              </w:rPr>
              <w:t>12 – 2pm</w:t>
            </w:r>
          </w:p>
          <w:p w:rsidR="002F4FDB" w:rsidRDefault="002F4FDB" w:rsidP="00051DA2">
            <w:p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4FDB">
              <w:rPr>
                <w:rFonts w:ascii="Arial" w:hAnsi="Arial" w:cs="Arial"/>
                <w:b/>
                <w:sz w:val="24"/>
                <w:szCs w:val="24"/>
                <w:lang w:val="cy-GB"/>
              </w:rPr>
              <w:t>Wednesdays</w:t>
            </w: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 10-12noon</w:t>
            </w:r>
          </w:p>
          <w:p w:rsidR="002F4FDB" w:rsidRPr="002F4FDB" w:rsidRDefault="002F4FDB" w:rsidP="00BD3DF5">
            <w:p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4FDB">
              <w:rPr>
                <w:rFonts w:ascii="Arial" w:hAnsi="Arial" w:cs="Arial"/>
                <w:b/>
                <w:sz w:val="24"/>
                <w:szCs w:val="24"/>
                <w:lang w:val="cy-GB"/>
              </w:rPr>
              <w:t>Fridays</w:t>
            </w: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 </w:t>
            </w:r>
            <w:r w:rsidRPr="002F4FDB">
              <w:rPr>
                <w:rFonts w:ascii="Arial" w:hAnsi="Arial" w:cs="Arial"/>
                <w:sz w:val="24"/>
                <w:szCs w:val="24"/>
                <w:lang w:val="cy-GB"/>
              </w:rPr>
              <w:t xml:space="preserve">10-12noon </w:t>
            </w:r>
            <w:r w:rsidR="00BD3DF5">
              <w:rPr>
                <w:rFonts w:ascii="Arial" w:hAnsi="Arial" w:cs="Arial"/>
                <w:b/>
                <w:sz w:val="24"/>
                <w:szCs w:val="24"/>
                <w:lang w:val="cy-GB"/>
              </w:rPr>
              <w:t>(temporary)</w:t>
            </w:r>
          </w:p>
        </w:tc>
      </w:tr>
      <w:tr w:rsidR="002F4FDB" w:rsidRPr="00E76B46" w:rsidTr="00E96B90">
        <w:tc>
          <w:tcPr>
            <w:tcW w:w="2970" w:type="dxa"/>
          </w:tcPr>
          <w:p w:rsidR="002F4FDB" w:rsidRPr="00A9392D" w:rsidRDefault="002F4FDB" w:rsidP="0000430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9392D"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7290" w:type="dxa"/>
          </w:tcPr>
          <w:p w:rsidR="002F4FDB" w:rsidRPr="00DF5013" w:rsidRDefault="002F4FDB" w:rsidP="00DF5013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Set up dinning room and lay</w:t>
            </w: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 xml:space="preserve"> tables</w:t>
            </w: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 for lunch</w:t>
            </w:r>
          </w:p>
          <w:p w:rsidR="002F4FDB" w:rsidRPr="00DF5013" w:rsidRDefault="002F4FDB" w:rsidP="00DF5013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Take customer orders and deliver to kitchen</w:t>
            </w:r>
          </w:p>
          <w:p w:rsidR="002F4FDB" w:rsidRDefault="002F4FDB" w:rsidP="00DF5013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Serve</w:t>
            </w: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 xml:space="preserve"> meals to customers</w:t>
            </w:r>
          </w:p>
          <w:p w:rsidR="002F4FDB" w:rsidRPr="002F4FDB" w:rsidRDefault="002F4FDB" w:rsidP="002F4FDB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Take payments and operate the till</w:t>
            </w:r>
          </w:p>
        </w:tc>
      </w:tr>
      <w:tr w:rsidR="002F4FDB" w:rsidRPr="00E76B46" w:rsidTr="00E96B90">
        <w:tc>
          <w:tcPr>
            <w:tcW w:w="2970" w:type="dxa"/>
          </w:tcPr>
          <w:p w:rsidR="002F4FDB" w:rsidRPr="00A9392D" w:rsidRDefault="002F4FDB" w:rsidP="0000430D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7290" w:type="dxa"/>
          </w:tcPr>
          <w:p w:rsidR="002F4FDB" w:rsidRPr="00DF5013" w:rsidRDefault="002F4FDB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Good written and numerical skills</w:t>
            </w:r>
          </w:p>
          <w:p w:rsidR="002F4FDB" w:rsidRPr="00DF5013" w:rsidRDefault="002F4FDB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Warm and </w:t>
            </w: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 xml:space="preserve">friendly personality </w:t>
            </w:r>
            <w:r>
              <w:rPr>
                <w:rFonts w:ascii="Arial" w:hAnsi="Arial" w:cs="Arial"/>
                <w:sz w:val="24"/>
                <w:szCs w:val="24"/>
                <w:lang w:val="cy-GB"/>
              </w:rPr>
              <w:t>with</w:t>
            </w: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 xml:space="preserve"> a sense of humour</w:t>
            </w:r>
          </w:p>
          <w:p w:rsidR="002F4FDB" w:rsidRPr="00DF5013" w:rsidRDefault="002F4FDB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>Commitment, patience and respect</w:t>
            </w:r>
            <w:r>
              <w:rPr>
                <w:rFonts w:ascii="Arial" w:hAnsi="Arial" w:cs="Arial"/>
                <w:sz w:val="24"/>
                <w:szCs w:val="24"/>
                <w:lang w:val="cy-GB"/>
              </w:rPr>
              <w:t xml:space="preserve"> for others</w:t>
            </w:r>
          </w:p>
          <w:p w:rsidR="002F4FDB" w:rsidRPr="00DF5013" w:rsidRDefault="002F4FDB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>Be able to follow instructions</w:t>
            </w:r>
          </w:p>
          <w:p w:rsidR="002F4FDB" w:rsidRPr="00DF5013" w:rsidRDefault="002F4FDB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>Be able to cope well under pressure</w:t>
            </w:r>
          </w:p>
          <w:p w:rsidR="002F4FDB" w:rsidRPr="00DF5013" w:rsidRDefault="002F4FDB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 xml:space="preserve">Confident and outgoing </w:t>
            </w:r>
          </w:p>
          <w:p w:rsidR="002F4FDB" w:rsidRDefault="002F4FDB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>Reliable and punctual</w:t>
            </w:r>
          </w:p>
          <w:p w:rsidR="007644E6" w:rsidRPr="00DF5013" w:rsidRDefault="007644E6" w:rsidP="00DF5013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7644E6">
              <w:rPr>
                <w:rFonts w:ascii="Arial" w:hAnsi="Arial" w:cs="Arial"/>
                <w:sz w:val="24"/>
                <w:szCs w:val="24"/>
                <w:lang w:val="cy-GB"/>
              </w:rPr>
              <w:t>Must be clean and tidy at all times</w:t>
            </w:r>
          </w:p>
          <w:p w:rsidR="002F4FDB" w:rsidRDefault="002F4FDB" w:rsidP="00E76B46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DF5013">
              <w:rPr>
                <w:rFonts w:ascii="Arial" w:hAnsi="Arial" w:cs="Arial"/>
                <w:sz w:val="24"/>
                <w:szCs w:val="24"/>
                <w:lang w:val="cy-GB"/>
              </w:rPr>
              <w:t>Awareness of basic food hygiene desirable</w:t>
            </w:r>
          </w:p>
          <w:p w:rsidR="002F4FDB" w:rsidRPr="002F4FDB" w:rsidRDefault="002F4FDB" w:rsidP="002F4FD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Willingness to attend role relevant training</w:t>
            </w:r>
          </w:p>
        </w:tc>
      </w:tr>
      <w:tr w:rsidR="002F4FDB" w:rsidRPr="00E76B46" w:rsidTr="00E96B90">
        <w:tc>
          <w:tcPr>
            <w:tcW w:w="2970" w:type="dxa"/>
          </w:tcPr>
          <w:p w:rsidR="002F4FDB" w:rsidRPr="00A9392D" w:rsidRDefault="002F4FDB" w:rsidP="0000430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9392D">
              <w:rPr>
                <w:rFonts w:ascii="Arial" w:hAnsi="Arial" w:cs="Arial"/>
                <w:b/>
                <w:sz w:val="28"/>
                <w:szCs w:val="28"/>
              </w:rPr>
              <w:t>What we offer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you:</w:t>
            </w:r>
          </w:p>
        </w:tc>
        <w:tc>
          <w:tcPr>
            <w:tcW w:w="7290" w:type="dxa"/>
          </w:tcPr>
          <w:p w:rsidR="002F4FDB" w:rsidRPr="00131F46" w:rsidRDefault="002F4FDB" w:rsidP="002F4FD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A very warm welcome</w:t>
            </w:r>
          </w:p>
          <w:p w:rsidR="002F4FDB" w:rsidRPr="00131F46" w:rsidRDefault="002F4FDB" w:rsidP="002F4FD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Good induction with role relevant training </w:t>
            </w:r>
          </w:p>
          <w:p w:rsidR="002F4FDB" w:rsidRPr="00131F46" w:rsidRDefault="002F4FDB" w:rsidP="002F4FD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Reimbursement of travel costs</w:t>
            </w:r>
          </w:p>
          <w:p w:rsidR="002F4FDB" w:rsidRDefault="002F4FDB" w:rsidP="002F4FD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The opportunity to meet new people, make new friends and become part of a thriving local charity </w:t>
            </w:r>
          </w:p>
          <w:p w:rsidR="002F4FDB" w:rsidRPr="00E76B46" w:rsidRDefault="002F4FDB" w:rsidP="002F4FD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olunteer Newsletter</w:t>
            </w:r>
          </w:p>
        </w:tc>
      </w:tr>
      <w:tr w:rsidR="002F4FDB" w:rsidRPr="00E76B46" w:rsidTr="00E96B90">
        <w:tc>
          <w:tcPr>
            <w:tcW w:w="2970" w:type="dxa"/>
          </w:tcPr>
          <w:p w:rsidR="002F4FDB" w:rsidRPr="00A9392D" w:rsidRDefault="002F4FDB" w:rsidP="0000430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ow to apply:</w:t>
            </w:r>
          </w:p>
        </w:tc>
        <w:tc>
          <w:tcPr>
            <w:tcW w:w="7290" w:type="dxa"/>
          </w:tcPr>
          <w:p w:rsidR="002F4FDB" w:rsidRPr="00F45578" w:rsidRDefault="002F4FDB" w:rsidP="00E76B46">
            <w:pPr>
              <w:numPr>
                <w:ilvl w:val="0"/>
                <w:numId w:val="10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>Interview with Volunteer Co-</w:t>
            </w:r>
            <w:proofErr w:type="spellStart"/>
            <w:r w:rsidRPr="00F45578">
              <w:rPr>
                <w:rFonts w:ascii="Arial" w:eastAsia="Times New Roman" w:hAnsi="Arial" w:cs="Arial"/>
                <w:sz w:val="24"/>
                <w:szCs w:val="24"/>
              </w:rPr>
              <w:t>ordinator</w:t>
            </w:r>
            <w:proofErr w:type="spellEnd"/>
          </w:p>
          <w:p w:rsidR="002F4FDB" w:rsidRPr="00F45578" w:rsidRDefault="002F4FDB" w:rsidP="00E76B46">
            <w:pPr>
              <w:numPr>
                <w:ilvl w:val="0"/>
                <w:numId w:val="10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>Complete a volunteering application form</w:t>
            </w:r>
          </w:p>
          <w:p w:rsidR="002F4FDB" w:rsidRDefault="002F4FDB" w:rsidP="00E76B46">
            <w:pPr>
              <w:numPr>
                <w:ilvl w:val="0"/>
                <w:numId w:val="10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>Provide 2 references</w:t>
            </w:r>
          </w:p>
          <w:p w:rsidR="002F4FDB" w:rsidRPr="00F45578" w:rsidRDefault="002F4FDB" w:rsidP="00E76B46">
            <w:pPr>
              <w:numPr>
                <w:ilvl w:val="0"/>
                <w:numId w:val="10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 trial may be required (to be discussed)</w:t>
            </w:r>
          </w:p>
          <w:p w:rsidR="002F4FDB" w:rsidRPr="008478FA" w:rsidRDefault="002F4FDB" w:rsidP="00E76B4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 xml:space="preserve">Attend </w:t>
            </w:r>
            <w:r w:rsidRPr="00F45578">
              <w:rPr>
                <w:rFonts w:ascii="Arial" w:eastAsia="Times New Roman" w:hAnsi="Arial" w:cs="Arial"/>
                <w:i/>
                <w:sz w:val="24"/>
                <w:szCs w:val="24"/>
              </w:rPr>
              <w:t>Introduction to Age UK Exeter</w:t>
            </w:r>
            <w:r w:rsidRPr="00F45578">
              <w:rPr>
                <w:rFonts w:ascii="Arial" w:eastAsia="Times New Roman" w:hAnsi="Arial" w:cs="Arial"/>
                <w:sz w:val="24"/>
                <w:szCs w:val="24"/>
              </w:rPr>
              <w:t xml:space="preserve"> Workshop</w:t>
            </w:r>
          </w:p>
          <w:p w:rsidR="002F4FDB" w:rsidRPr="008478FA" w:rsidRDefault="002F4FDB" w:rsidP="008478F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ttend Safeguarding Awareness Training within 3 months</w:t>
            </w:r>
          </w:p>
        </w:tc>
      </w:tr>
      <w:tr w:rsidR="002F4FDB" w:rsidRPr="00E76B46" w:rsidTr="00E96B90">
        <w:tc>
          <w:tcPr>
            <w:tcW w:w="2970" w:type="dxa"/>
          </w:tcPr>
          <w:p w:rsidR="002F4FDB" w:rsidRPr="00A9392D" w:rsidRDefault="002F4FDB" w:rsidP="0000430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For more information:</w:t>
            </w:r>
          </w:p>
          <w:p w:rsidR="002F4FDB" w:rsidRPr="00A9392D" w:rsidRDefault="002F4FDB" w:rsidP="0000430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:rsidR="002F4FDB" w:rsidRPr="00F45578" w:rsidRDefault="002F4FDB" w:rsidP="00E76B46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>Cassie Leicester, Volunteer Coordinator</w:t>
            </w:r>
          </w:p>
          <w:p w:rsidR="002F4FDB" w:rsidRPr="00F45578" w:rsidRDefault="002F4FDB" w:rsidP="00E76B46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>Tel: 01392 202092</w:t>
            </w:r>
          </w:p>
          <w:p w:rsidR="002F4FDB" w:rsidRPr="00F45578" w:rsidRDefault="002F4FDB" w:rsidP="00E76B46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 xml:space="preserve">Email: </w:t>
            </w:r>
            <w:hyperlink r:id="rId8" w:history="1">
              <w:r w:rsidRPr="00133A34">
                <w:rPr>
                  <w:rStyle w:val="Hyperlink"/>
                  <w:rFonts w:ascii="Arial" w:hAnsi="Arial" w:cs="Arial"/>
                  <w:sz w:val="24"/>
                  <w:szCs w:val="24"/>
                </w:rPr>
                <w:t>c.leicester@ageukexeter.org.uk</w:t>
              </w:r>
            </w:hyperlink>
          </w:p>
          <w:p w:rsidR="002F4FDB" w:rsidRPr="00E76B46" w:rsidRDefault="002F4FDB" w:rsidP="00E76B46">
            <w:p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hAnsi="Arial" w:cs="Arial"/>
                <w:sz w:val="24"/>
                <w:szCs w:val="24"/>
              </w:rPr>
              <w:t xml:space="preserve">Website: </w:t>
            </w:r>
            <w:hyperlink r:id="rId9" w:history="1">
              <w:r w:rsidRPr="00F45578">
                <w:rPr>
                  <w:rStyle w:val="Hyperlink"/>
                  <w:rFonts w:ascii="Arial" w:hAnsi="Arial" w:cs="Arial"/>
                  <w:sz w:val="24"/>
                  <w:szCs w:val="24"/>
                </w:rPr>
                <w:t>www.ageukexeter.org.uk</w:t>
              </w:r>
            </w:hyperlink>
          </w:p>
        </w:tc>
      </w:tr>
    </w:tbl>
    <w:p w:rsidR="001952F4" w:rsidRPr="00E76B46" w:rsidRDefault="001952F4">
      <w:pPr>
        <w:rPr>
          <w:rFonts w:ascii="Arial" w:hAnsi="Arial" w:cs="Arial"/>
        </w:rPr>
      </w:pPr>
    </w:p>
    <w:sectPr w:rsidR="001952F4" w:rsidRPr="00E76B46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4AF0" w:rsidRDefault="00084AF0" w:rsidP="005D084A">
      <w:pPr>
        <w:spacing w:after="0" w:line="240" w:lineRule="auto"/>
      </w:pPr>
      <w:r>
        <w:separator/>
      </w:r>
    </w:p>
  </w:endnote>
  <w:endnote w:type="continuationSeparator" w:id="0">
    <w:p w:rsidR="00084AF0" w:rsidRDefault="00084AF0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4AF0" w:rsidRDefault="00084AF0" w:rsidP="005D084A">
      <w:pPr>
        <w:spacing w:after="0" w:line="240" w:lineRule="auto"/>
      </w:pPr>
      <w:r>
        <w:separator/>
      </w:r>
    </w:p>
  </w:footnote>
  <w:footnote w:type="continuationSeparator" w:id="0">
    <w:p w:rsidR="00084AF0" w:rsidRDefault="00084AF0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-635</wp:posOffset>
          </wp:positionH>
          <wp:positionV relativeFrom="paragraph">
            <wp:posOffset>-209550</wp:posOffset>
          </wp:positionV>
          <wp:extent cx="1779270" cy="942975"/>
          <wp:effectExtent l="0" t="0" r="0" b="0"/>
          <wp:wrapTight wrapText="bothSides">
            <wp:wrapPolygon edited="0">
              <wp:start x="6938" y="2182"/>
              <wp:lineTo x="2775" y="6109"/>
              <wp:lineTo x="1156" y="8291"/>
              <wp:lineTo x="1388" y="10909"/>
              <wp:lineTo x="8788" y="18327"/>
              <wp:lineTo x="9019" y="19200"/>
              <wp:lineTo x="10638" y="19200"/>
              <wp:lineTo x="10869" y="18327"/>
              <wp:lineTo x="19889" y="16145"/>
              <wp:lineTo x="19657" y="5673"/>
              <wp:lineTo x="8557" y="2182"/>
              <wp:lineTo x="6938" y="2182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9270" cy="942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E1B6AAE"/>
    <w:multiLevelType w:val="hybridMultilevel"/>
    <w:tmpl w:val="DB74AF7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FF33050"/>
    <w:multiLevelType w:val="hybridMultilevel"/>
    <w:tmpl w:val="3FE251B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D8C3C80"/>
    <w:multiLevelType w:val="hybridMultilevel"/>
    <w:tmpl w:val="06949EC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0DD14E2"/>
    <w:multiLevelType w:val="hybridMultilevel"/>
    <w:tmpl w:val="BF98D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5D70F46"/>
    <w:multiLevelType w:val="hybridMultilevel"/>
    <w:tmpl w:val="5F5CA45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A222F42"/>
    <w:multiLevelType w:val="hybridMultilevel"/>
    <w:tmpl w:val="2DC42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9"/>
  </w:num>
  <w:num w:numId="5">
    <w:abstractNumId w:val="0"/>
  </w:num>
  <w:num w:numId="6">
    <w:abstractNumId w:val="4"/>
  </w:num>
  <w:num w:numId="7">
    <w:abstractNumId w:val="10"/>
  </w:num>
  <w:num w:numId="8">
    <w:abstractNumId w:val="2"/>
  </w:num>
  <w:num w:numId="9">
    <w:abstractNumId w:val="3"/>
  </w:num>
  <w:num w:numId="10">
    <w:abstractNumId w:val="5"/>
  </w:num>
  <w:num w:numId="11">
    <w:abstractNumId w:val="11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MDE0szQwMLE0tTRQ0lEKTi0uzszPAykwqQUAm6gBbywAAAA="/>
  </w:docVars>
  <w:rsids>
    <w:rsidRoot w:val="001952F4"/>
    <w:rsid w:val="00051DA2"/>
    <w:rsid w:val="00084AF0"/>
    <w:rsid w:val="000B1217"/>
    <w:rsid w:val="001952F4"/>
    <w:rsid w:val="0019539F"/>
    <w:rsid w:val="0024381F"/>
    <w:rsid w:val="002E0CFD"/>
    <w:rsid w:val="002F4FDB"/>
    <w:rsid w:val="003F173A"/>
    <w:rsid w:val="0045149A"/>
    <w:rsid w:val="005D084A"/>
    <w:rsid w:val="00623A17"/>
    <w:rsid w:val="00667DB6"/>
    <w:rsid w:val="00734139"/>
    <w:rsid w:val="007423A2"/>
    <w:rsid w:val="007644E6"/>
    <w:rsid w:val="008478FA"/>
    <w:rsid w:val="008C12AF"/>
    <w:rsid w:val="008D6CE0"/>
    <w:rsid w:val="009A4A4A"/>
    <w:rsid w:val="00A70F08"/>
    <w:rsid w:val="00B80B71"/>
    <w:rsid w:val="00B816EF"/>
    <w:rsid w:val="00B912DC"/>
    <w:rsid w:val="00BD3DF5"/>
    <w:rsid w:val="00C63338"/>
    <w:rsid w:val="00C85698"/>
    <w:rsid w:val="00D47297"/>
    <w:rsid w:val="00DF5013"/>
    <w:rsid w:val="00E33489"/>
    <w:rsid w:val="00E76B46"/>
    <w:rsid w:val="00E95873"/>
    <w:rsid w:val="00E96B90"/>
    <w:rsid w:val="00F21F01"/>
    <w:rsid w:val="00FE0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4</cp:revision>
  <dcterms:created xsi:type="dcterms:W3CDTF">2017-11-30T10:12:00Z</dcterms:created>
  <dcterms:modified xsi:type="dcterms:W3CDTF">2018-01-10T13:23:00Z</dcterms:modified>
</cp:coreProperties>
</file>